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3403"/>
        <w:gridCol w:w="6379"/>
      </w:tblGrid>
      <w:tr w:rsidR="00FF74ED" w:rsidRPr="007130E8" w14:paraId="117344BF" w14:textId="77777777" w:rsidTr="00706508">
        <w:trPr>
          <w:trHeight w:val="1251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4C76B7C" w14:textId="33FD70AE" w:rsidR="00FF74ED" w:rsidRPr="007130E8" w:rsidRDefault="00FF74ED" w:rsidP="007866C3">
            <w:pPr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EB2008">
              <w:rPr>
                <w:noProof/>
              </w:rPr>
              <w:drawing>
                <wp:inline distT="0" distB="0" distL="0" distR="0" wp14:anchorId="062351FA" wp14:editId="1CD88AD8">
                  <wp:extent cx="2638425" cy="1295400"/>
                  <wp:effectExtent l="0" t="0" r="0" b="0"/>
                  <wp:docPr id="2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8425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4ED" w:rsidRPr="007130E8" w14:paraId="24BD8AF4" w14:textId="77777777" w:rsidTr="00FF74ED">
        <w:trPr>
          <w:trHeight w:val="454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A9A8CD" w14:textId="53388D0E" w:rsidR="00FF74ED" w:rsidRPr="00CD4DF7" w:rsidRDefault="004F6E9A" w:rsidP="00CD4DF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8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Tasarım</w:t>
            </w:r>
            <w:r w:rsidR="00FF74ED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 Çalışması Öğrenci Takip Formu</w:t>
            </w:r>
          </w:p>
        </w:tc>
      </w:tr>
      <w:tr w:rsidR="002B0C45" w:rsidRPr="007130E8" w14:paraId="27ABD472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0E211EEB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7130E8" w14:paraId="44DBE192" w14:textId="77777777" w:rsidTr="006A0D0C">
        <w:trPr>
          <w:trHeight w:val="172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01E04D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ci Numaras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069702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25EBC4DA" w14:textId="77777777" w:rsidTr="006A0D0C">
        <w:trPr>
          <w:trHeight w:val="172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698092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Ad-Soyad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763568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4D2C4B31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60EBB284" w14:textId="4B8BDC0F" w:rsidR="002B0C45" w:rsidRPr="007130E8" w:rsidRDefault="004F6E9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sarım</w:t>
            </w:r>
            <w:r w:rsidR="002B0C45"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 Çalışması Bilgileri</w:t>
            </w:r>
          </w:p>
        </w:tc>
      </w:tr>
      <w:tr w:rsidR="002B0C45" w:rsidRPr="007130E8" w14:paraId="25D6217A" w14:textId="77777777" w:rsidTr="00FF74ED">
        <w:trPr>
          <w:trHeight w:val="397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4D7D74" w14:textId="77777777" w:rsidR="0095302C" w:rsidRPr="007130E8" w:rsidRDefault="005B305F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7130E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52FCCF1" w14:textId="77777777" w:rsidR="007C542A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69F8A2AC" w14:textId="77777777" w:rsidTr="006A0D0C">
        <w:trPr>
          <w:trHeight w:val="284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CF1CB0" w14:textId="540AAAB8" w:rsidR="002B0C45" w:rsidRPr="007130E8" w:rsidRDefault="004F6E9A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Tasarım Çalışması</w:t>
            </w:r>
            <w:r w:rsidR="007C542A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Danışman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E8C5DD5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81CD6" w:rsidRPr="007130E8" w14:paraId="73AD4A0C" w14:textId="77777777" w:rsidTr="006A0D0C">
        <w:trPr>
          <w:trHeight w:val="284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8588B7" w14:textId="77777777" w:rsidR="00781CD6" w:rsidRDefault="00781CD6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tim Dönemi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DA7AFE" w14:textId="77777777" w:rsidR="00781CD6" w:rsidRPr="00781CD6" w:rsidRDefault="00781CD6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......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-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..... 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Öğretim Yarıyılı</w:t>
            </w:r>
          </w:p>
        </w:tc>
      </w:tr>
    </w:tbl>
    <w:p w14:paraId="59FEB527" w14:textId="77777777" w:rsidR="007C542A" w:rsidRDefault="00781CD6" w:rsidP="00FF74ED">
      <w:pPr>
        <w:tabs>
          <w:tab w:val="left" w:pos="6345"/>
        </w:tabs>
        <w:spacing w:before="36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81CD6">
        <w:rPr>
          <w:rFonts w:ascii="Times New Roman" w:hAnsi="Times New Roman"/>
          <w:b/>
          <w:sz w:val="24"/>
          <w:szCs w:val="24"/>
          <w:lang w:val="tr-TR"/>
        </w:rPr>
        <w:t>Öğrenci Çalışma Grubu Takip Çizelgesi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3"/>
        <w:gridCol w:w="6338"/>
        <w:gridCol w:w="2126"/>
      </w:tblGrid>
      <w:tr w:rsidR="00317331" w:rsidRPr="006525DC" w14:paraId="76131B02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1B7890A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6338" w:type="dxa"/>
            <w:shd w:val="clear" w:color="auto" w:fill="auto"/>
          </w:tcPr>
          <w:p w14:paraId="7B53322F" w14:textId="56C8838F" w:rsidR="00317331" w:rsidRPr="006525DC" w:rsidRDefault="004F6E9A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sarım</w:t>
            </w:r>
            <w:r w:rsidR="00317331"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 </w:t>
            </w:r>
            <w:r w:rsidR="00925874"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</w:t>
            </w:r>
            <w:r w:rsidR="00317331"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lışması Süreci</w:t>
            </w:r>
          </w:p>
        </w:tc>
        <w:tc>
          <w:tcPr>
            <w:tcW w:w="2126" w:type="dxa"/>
            <w:shd w:val="clear" w:color="auto" w:fill="auto"/>
          </w:tcPr>
          <w:p w14:paraId="41B9202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anışman İmzası</w:t>
            </w:r>
          </w:p>
        </w:tc>
      </w:tr>
      <w:tr w:rsidR="00317331" w:rsidRPr="006525DC" w14:paraId="3C2F8F7D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5600075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. Hafta</w:t>
            </w:r>
          </w:p>
        </w:tc>
        <w:tc>
          <w:tcPr>
            <w:tcW w:w="6338" w:type="dxa"/>
            <w:shd w:val="clear" w:color="auto" w:fill="auto"/>
          </w:tcPr>
          <w:p w14:paraId="5A25CEB2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77770C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67067847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07A0839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. Hafta</w:t>
            </w:r>
          </w:p>
        </w:tc>
        <w:tc>
          <w:tcPr>
            <w:tcW w:w="6338" w:type="dxa"/>
            <w:shd w:val="clear" w:color="auto" w:fill="auto"/>
          </w:tcPr>
          <w:p w14:paraId="33E598F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A2921E8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65B396D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E41221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. Hafta</w:t>
            </w:r>
          </w:p>
        </w:tc>
        <w:tc>
          <w:tcPr>
            <w:tcW w:w="6338" w:type="dxa"/>
            <w:shd w:val="clear" w:color="auto" w:fill="auto"/>
          </w:tcPr>
          <w:p w14:paraId="23C4E40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536DCCE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A1E12EE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64B6CD35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. Hafta</w:t>
            </w:r>
          </w:p>
        </w:tc>
        <w:tc>
          <w:tcPr>
            <w:tcW w:w="6338" w:type="dxa"/>
            <w:shd w:val="clear" w:color="auto" w:fill="auto"/>
          </w:tcPr>
          <w:p w14:paraId="53EB567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6605EB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0741481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EC911B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.Hafta</w:t>
            </w:r>
          </w:p>
        </w:tc>
        <w:tc>
          <w:tcPr>
            <w:tcW w:w="6338" w:type="dxa"/>
            <w:shd w:val="clear" w:color="auto" w:fill="auto"/>
          </w:tcPr>
          <w:p w14:paraId="72BAABB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E59A74C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E1656C2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1043897C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. Hafta</w:t>
            </w:r>
          </w:p>
        </w:tc>
        <w:tc>
          <w:tcPr>
            <w:tcW w:w="6338" w:type="dxa"/>
            <w:shd w:val="clear" w:color="auto" w:fill="auto"/>
          </w:tcPr>
          <w:p w14:paraId="09FE0DC0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2623EF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0813A8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A0B1FD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. Hafta</w:t>
            </w:r>
          </w:p>
        </w:tc>
        <w:tc>
          <w:tcPr>
            <w:tcW w:w="6338" w:type="dxa"/>
            <w:shd w:val="clear" w:color="auto" w:fill="auto"/>
          </w:tcPr>
          <w:p w14:paraId="17D0C935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3FC3AAE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74A399A0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08AF7DF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8. Hafta</w:t>
            </w:r>
          </w:p>
        </w:tc>
        <w:tc>
          <w:tcPr>
            <w:tcW w:w="6338" w:type="dxa"/>
            <w:shd w:val="clear" w:color="auto" w:fill="auto"/>
          </w:tcPr>
          <w:p w14:paraId="4F7FA77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6F49934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6A540F0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43498E2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. Hafta</w:t>
            </w:r>
          </w:p>
        </w:tc>
        <w:tc>
          <w:tcPr>
            <w:tcW w:w="6338" w:type="dxa"/>
            <w:shd w:val="clear" w:color="auto" w:fill="auto"/>
          </w:tcPr>
          <w:p w14:paraId="77DE5D5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28AF5B7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078F7B6C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35D1B85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0. hafta</w:t>
            </w:r>
          </w:p>
        </w:tc>
        <w:tc>
          <w:tcPr>
            <w:tcW w:w="6338" w:type="dxa"/>
            <w:shd w:val="clear" w:color="auto" w:fill="auto"/>
          </w:tcPr>
          <w:p w14:paraId="4998D26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6CD284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40469604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67E9E3A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1. Hafta</w:t>
            </w:r>
          </w:p>
        </w:tc>
        <w:tc>
          <w:tcPr>
            <w:tcW w:w="6338" w:type="dxa"/>
            <w:shd w:val="clear" w:color="auto" w:fill="auto"/>
          </w:tcPr>
          <w:p w14:paraId="6288CF3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3581668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0985F971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6EF5FCE7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2. Hafta</w:t>
            </w:r>
          </w:p>
        </w:tc>
        <w:tc>
          <w:tcPr>
            <w:tcW w:w="6338" w:type="dxa"/>
            <w:shd w:val="clear" w:color="auto" w:fill="auto"/>
          </w:tcPr>
          <w:p w14:paraId="6DF427D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4AAA7CE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439ACAC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3BF29E2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3. Hafta</w:t>
            </w:r>
          </w:p>
        </w:tc>
        <w:tc>
          <w:tcPr>
            <w:tcW w:w="6338" w:type="dxa"/>
            <w:shd w:val="clear" w:color="auto" w:fill="auto"/>
          </w:tcPr>
          <w:p w14:paraId="07B6A809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5590829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1C6859F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4625C3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4. Hafta</w:t>
            </w:r>
          </w:p>
        </w:tc>
        <w:tc>
          <w:tcPr>
            <w:tcW w:w="6338" w:type="dxa"/>
            <w:shd w:val="clear" w:color="auto" w:fill="auto"/>
          </w:tcPr>
          <w:p w14:paraId="6C78394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5B39C1A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480104D2" w14:textId="77777777" w:rsidR="00317331" w:rsidRPr="00781CD6" w:rsidRDefault="00317331" w:rsidP="00FF74ED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</w:p>
    <w:sectPr w:rsidR="00317331" w:rsidRPr="00781CD6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49E6C" w14:textId="77777777" w:rsidR="00A87172" w:rsidRDefault="00A87172" w:rsidP="0050346B">
      <w:pPr>
        <w:spacing w:after="0" w:line="240" w:lineRule="auto"/>
      </w:pPr>
      <w:r>
        <w:separator/>
      </w:r>
    </w:p>
  </w:endnote>
  <w:endnote w:type="continuationSeparator" w:id="0">
    <w:p w14:paraId="684EDB6E" w14:textId="77777777" w:rsidR="00A87172" w:rsidRDefault="00A87172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6155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4DCDC183" w14:textId="77777777" w:rsidR="00EF179A" w:rsidRPr="00EF179A" w:rsidRDefault="007C542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69858AF1" w14:textId="77777777" w:rsidR="0050346B" w:rsidRPr="0033121E" w:rsidRDefault="00212607" w:rsidP="00F8513C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7341C" w14:textId="77777777" w:rsidR="00A87172" w:rsidRDefault="00A87172" w:rsidP="0050346B">
      <w:pPr>
        <w:spacing w:after="0" w:line="240" w:lineRule="auto"/>
      </w:pPr>
      <w:r>
        <w:separator/>
      </w:r>
    </w:p>
  </w:footnote>
  <w:footnote w:type="continuationSeparator" w:id="0">
    <w:p w14:paraId="512DE3B1" w14:textId="77777777" w:rsidR="00A87172" w:rsidRDefault="00A87172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884357">
    <w:abstractNumId w:val="9"/>
  </w:num>
  <w:num w:numId="2" w16cid:durableId="58091191">
    <w:abstractNumId w:val="0"/>
  </w:num>
  <w:num w:numId="3" w16cid:durableId="1433748044">
    <w:abstractNumId w:val="11"/>
  </w:num>
  <w:num w:numId="4" w16cid:durableId="389505120">
    <w:abstractNumId w:val="6"/>
  </w:num>
  <w:num w:numId="5" w16cid:durableId="398401411">
    <w:abstractNumId w:val="5"/>
  </w:num>
  <w:num w:numId="6" w16cid:durableId="220479334">
    <w:abstractNumId w:val="10"/>
  </w:num>
  <w:num w:numId="7" w16cid:durableId="2104104056">
    <w:abstractNumId w:val="1"/>
  </w:num>
  <w:num w:numId="8" w16cid:durableId="2105954107">
    <w:abstractNumId w:val="2"/>
  </w:num>
  <w:num w:numId="9" w16cid:durableId="1432361050">
    <w:abstractNumId w:val="3"/>
  </w:num>
  <w:num w:numId="10" w16cid:durableId="1548100562">
    <w:abstractNumId w:val="7"/>
  </w:num>
  <w:num w:numId="11" w16cid:durableId="1688556766">
    <w:abstractNumId w:val="4"/>
  </w:num>
  <w:num w:numId="12" w16cid:durableId="3530033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jQzMbY0NDGwNDdR0lEKTi0uzszPAykwrQUADrKl3SwAAAA="/>
  </w:docVars>
  <w:rsids>
    <w:rsidRoot w:val="0062296D"/>
    <w:rsid w:val="00005A0B"/>
    <w:rsid w:val="00021B1F"/>
    <w:rsid w:val="00055CC2"/>
    <w:rsid w:val="000578AF"/>
    <w:rsid w:val="0006215F"/>
    <w:rsid w:val="0006447C"/>
    <w:rsid w:val="000859F0"/>
    <w:rsid w:val="000976C8"/>
    <w:rsid w:val="000B5E31"/>
    <w:rsid w:val="000B6569"/>
    <w:rsid w:val="000C3E9D"/>
    <w:rsid w:val="000C56CE"/>
    <w:rsid w:val="000D5240"/>
    <w:rsid w:val="000E0475"/>
    <w:rsid w:val="000E29C0"/>
    <w:rsid w:val="000F7BC9"/>
    <w:rsid w:val="00104156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950F7"/>
    <w:rsid w:val="001A204E"/>
    <w:rsid w:val="001B05D4"/>
    <w:rsid w:val="001C5172"/>
    <w:rsid w:val="001C66F2"/>
    <w:rsid w:val="001D227F"/>
    <w:rsid w:val="001D2364"/>
    <w:rsid w:val="001D5B7C"/>
    <w:rsid w:val="001E2C31"/>
    <w:rsid w:val="001E6405"/>
    <w:rsid w:val="00211E0F"/>
    <w:rsid w:val="00212607"/>
    <w:rsid w:val="002209AC"/>
    <w:rsid w:val="00225744"/>
    <w:rsid w:val="00265BAB"/>
    <w:rsid w:val="00271952"/>
    <w:rsid w:val="002752E3"/>
    <w:rsid w:val="00281D34"/>
    <w:rsid w:val="002B016D"/>
    <w:rsid w:val="002B0C45"/>
    <w:rsid w:val="002B2F1E"/>
    <w:rsid w:val="002C7096"/>
    <w:rsid w:val="002D0314"/>
    <w:rsid w:val="002D3AC2"/>
    <w:rsid w:val="002E215A"/>
    <w:rsid w:val="002E7A22"/>
    <w:rsid w:val="003066E5"/>
    <w:rsid w:val="00311FBD"/>
    <w:rsid w:val="00317331"/>
    <w:rsid w:val="003227A0"/>
    <w:rsid w:val="0033121E"/>
    <w:rsid w:val="00341BDB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512A8"/>
    <w:rsid w:val="004566FB"/>
    <w:rsid w:val="00474F31"/>
    <w:rsid w:val="004760F8"/>
    <w:rsid w:val="004E143A"/>
    <w:rsid w:val="004E4BBD"/>
    <w:rsid w:val="004F4401"/>
    <w:rsid w:val="004F5814"/>
    <w:rsid w:val="004F6E9A"/>
    <w:rsid w:val="004F7885"/>
    <w:rsid w:val="0050346B"/>
    <w:rsid w:val="0055647A"/>
    <w:rsid w:val="00556734"/>
    <w:rsid w:val="00570135"/>
    <w:rsid w:val="0057126C"/>
    <w:rsid w:val="00572044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525DC"/>
    <w:rsid w:val="00671D6F"/>
    <w:rsid w:val="00673469"/>
    <w:rsid w:val="006766F5"/>
    <w:rsid w:val="00681C07"/>
    <w:rsid w:val="006851B5"/>
    <w:rsid w:val="00695B7E"/>
    <w:rsid w:val="006A0D0C"/>
    <w:rsid w:val="006A1F77"/>
    <w:rsid w:val="006C0BF3"/>
    <w:rsid w:val="006D19C4"/>
    <w:rsid w:val="006D7004"/>
    <w:rsid w:val="006D7474"/>
    <w:rsid w:val="006F2700"/>
    <w:rsid w:val="0071194F"/>
    <w:rsid w:val="007130E8"/>
    <w:rsid w:val="00714AFB"/>
    <w:rsid w:val="007353B6"/>
    <w:rsid w:val="007405E7"/>
    <w:rsid w:val="007556C3"/>
    <w:rsid w:val="00770FD5"/>
    <w:rsid w:val="00775EDF"/>
    <w:rsid w:val="00781CD6"/>
    <w:rsid w:val="007866C3"/>
    <w:rsid w:val="007A312D"/>
    <w:rsid w:val="007A3573"/>
    <w:rsid w:val="007A70AF"/>
    <w:rsid w:val="007B2AB5"/>
    <w:rsid w:val="007C542A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592D"/>
    <w:rsid w:val="0086363C"/>
    <w:rsid w:val="00866804"/>
    <w:rsid w:val="00880381"/>
    <w:rsid w:val="008A7023"/>
    <w:rsid w:val="008E2360"/>
    <w:rsid w:val="00904504"/>
    <w:rsid w:val="009242BF"/>
    <w:rsid w:val="00925874"/>
    <w:rsid w:val="0092744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C7149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87172"/>
    <w:rsid w:val="00A93C3A"/>
    <w:rsid w:val="00AA3ACD"/>
    <w:rsid w:val="00AC4608"/>
    <w:rsid w:val="00AC6AE8"/>
    <w:rsid w:val="00AD51F1"/>
    <w:rsid w:val="00AD5700"/>
    <w:rsid w:val="00AF5378"/>
    <w:rsid w:val="00B1063A"/>
    <w:rsid w:val="00B138E5"/>
    <w:rsid w:val="00B15429"/>
    <w:rsid w:val="00B2455A"/>
    <w:rsid w:val="00B368F1"/>
    <w:rsid w:val="00B5079B"/>
    <w:rsid w:val="00B57FF8"/>
    <w:rsid w:val="00B61DD9"/>
    <w:rsid w:val="00B63681"/>
    <w:rsid w:val="00B65C7E"/>
    <w:rsid w:val="00B70ED6"/>
    <w:rsid w:val="00B807FC"/>
    <w:rsid w:val="00BA0098"/>
    <w:rsid w:val="00BA663B"/>
    <w:rsid w:val="00BB65E8"/>
    <w:rsid w:val="00BE29B9"/>
    <w:rsid w:val="00BE6B46"/>
    <w:rsid w:val="00C24839"/>
    <w:rsid w:val="00C25EA3"/>
    <w:rsid w:val="00C34884"/>
    <w:rsid w:val="00C37AE9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B04CD"/>
    <w:rsid w:val="00CB109C"/>
    <w:rsid w:val="00CC73AA"/>
    <w:rsid w:val="00CD040D"/>
    <w:rsid w:val="00CD4DF7"/>
    <w:rsid w:val="00CE06A1"/>
    <w:rsid w:val="00CE5F2B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C22C7"/>
    <w:rsid w:val="00DE22D4"/>
    <w:rsid w:val="00DF0E3E"/>
    <w:rsid w:val="00E07405"/>
    <w:rsid w:val="00E108AA"/>
    <w:rsid w:val="00E1429F"/>
    <w:rsid w:val="00E15E7C"/>
    <w:rsid w:val="00E167D4"/>
    <w:rsid w:val="00E20264"/>
    <w:rsid w:val="00E32B50"/>
    <w:rsid w:val="00E460BF"/>
    <w:rsid w:val="00E46C9D"/>
    <w:rsid w:val="00E52011"/>
    <w:rsid w:val="00E537BE"/>
    <w:rsid w:val="00E540C6"/>
    <w:rsid w:val="00E56617"/>
    <w:rsid w:val="00E60232"/>
    <w:rsid w:val="00E67924"/>
    <w:rsid w:val="00E80CB4"/>
    <w:rsid w:val="00E8576F"/>
    <w:rsid w:val="00E87FCF"/>
    <w:rsid w:val="00E91012"/>
    <w:rsid w:val="00E91F33"/>
    <w:rsid w:val="00E96472"/>
    <w:rsid w:val="00EA508A"/>
    <w:rsid w:val="00EA73DF"/>
    <w:rsid w:val="00EC31D9"/>
    <w:rsid w:val="00ED2E54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8513C"/>
    <w:rsid w:val="00F92DA5"/>
    <w:rsid w:val="00F95EA4"/>
    <w:rsid w:val="00FA5066"/>
    <w:rsid w:val="00FB0886"/>
    <w:rsid w:val="00FB4687"/>
    <w:rsid w:val="00FC203B"/>
    <w:rsid w:val="00FD3585"/>
    <w:rsid w:val="00FD6647"/>
    <w:rsid w:val="00FE7856"/>
    <w:rsid w:val="00FF7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629415"/>
  <w15:chartTrackingRefBased/>
  <w15:docId w15:val="{10A151F4-21EB-4D81-A86D-EC0D29E0A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KonuBal">
    <w:name w:val="Title"/>
    <w:basedOn w:val="Normal"/>
    <w:link w:val="KonuBalChar"/>
    <w:uiPriority w:val="99"/>
    <w:qFormat/>
    <w:rsid w:val="00904504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  <w:lang w:val="tr-TR" w:eastAsia="ko-KR"/>
    </w:rPr>
  </w:style>
  <w:style w:type="character" w:customStyle="1" w:styleId="KonuBalChar">
    <w:name w:val="Konu Başlığı Char"/>
    <w:link w:val="KonuBal"/>
    <w:uiPriority w:val="99"/>
    <w:rsid w:val="00904504"/>
    <w:rPr>
      <w:rFonts w:ascii="Arial" w:eastAsia="Times New Roman" w:hAnsi="Arial"/>
      <w:b/>
      <w:lang w:eastAsia="ko-KR"/>
    </w:rPr>
  </w:style>
  <w:style w:type="paragraph" w:styleId="AralkYok">
    <w:name w:val="No Spacing"/>
    <w:uiPriority w:val="1"/>
    <w:qFormat/>
    <w:rsid w:val="00055CC2"/>
    <w:rPr>
      <w:sz w:val="22"/>
      <w:szCs w:val="22"/>
      <w:lang w:val="en-US" w:eastAsia="en-US"/>
    </w:rPr>
  </w:style>
  <w:style w:type="table" w:styleId="TabloKlavuzu">
    <w:name w:val="Table Grid"/>
    <w:basedOn w:val="NormalTablo"/>
    <w:uiPriority w:val="59"/>
    <w:rsid w:val="00317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D5C64-B205-4505-BA34-0F98ADF87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48</Characters>
  <Application>Microsoft Office Word</Application>
  <DocSecurity>0</DocSecurity>
  <Lines>60</Lines>
  <Paragraphs>2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2</cp:revision>
  <cp:lastPrinted>2019-02-03T14:05:00Z</cp:lastPrinted>
  <dcterms:created xsi:type="dcterms:W3CDTF">2023-10-29T15:39:00Z</dcterms:created>
  <dcterms:modified xsi:type="dcterms:W3CDTF">2023-10-2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91425c09a067ed2b8455cc9d7138b21aa2178e098c78b253648cebe48d0b14</vt:lpwstr>
  </property>
</Properties>
</file>